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65c6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9ef8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3d8307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a647fc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1Z</dcterms:created>
  <dcterms:modified xsi:type="dcterms:W3CDTF">2016-08-30T07:17:51Z</dcterms:modified>
</cp:coreProperties>
</file>